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D6A3AA" w14:textId="757DB536" w:rsidR="00774EB4" w:rsidRDefault="00AA6ED1">
      <w:pPr>
        <w:rPr>
          <w:b/>
          <w:bCs/>
          <w:sz w:val="44"/>
          <w:szCs w:val="44"/>
        </w:rPr>
      </w:pPr>
      <w:r w:rsidRPr="00AA6ED1">
        <w:rPr>
          <w:b/>
          <w:bCs/>
          <w:sz w:val="44"/>
          <w:szCs w:val="44"/>
        </w:rPr>
        <w:t xml:space="preserve">Stakeholder list </w:t>
      </w:r>
    </w:p>
    <w:p w14:paraId="729DDD76" w14:textId="320BFBD6" w:rsidR="00AA6ED1" w:rsidRPr="00AA6ED1" w:rsidRDefault="00AA6ED1" w:rsidP="00AA6ED1">
      <w:pPr>
        <w:pStyle w:val="ListParagraph"/>
        <w:numPr>
          <w:ilvl w:val="0"/>
          <w:numId w:val="1"/>
        </w:numPr>
        <w:rPr>
          <w:sz w:val="44"/>
          <w:szCs w:val="44"/>
        </w:rPr>
      </w:pPr>
      <w:r>
        <w:rPr>
          <w:sz w:val="24"/>
          <w:szCs w:val="24"/>
        </w:rPr>
        <w:t>Meter reader.</w:t>
      </w:r>
    </w:p>
    <w:p w14:paraId="01A55C94" w14:textId="002B52B8" w:rsidR="00AA6ED1" w:rsidRPr="00AA6ED1" w:rsidRDefault="00AA6ED1" w:rsidP="00AA6ED1">
      <w:pPr>
        <w:pStyle w:val="ListParagraph"/>
        <w:numPr>
          <w:ilvl w:val="0"/>
          <w:numId w:val="1"/>
        </w:numPr>
        <w:rPr>
          <w:sz w:val="44"/>
          <w:szCs w:val="44"/>
        </w:rPr>
      </w:pPr>
      <w:r>
        <w:rPr>
          <w:sz w:val="24"/>
          <w:szCs w:val="24"/>
        </w:rPr>
        <w:t>Meter owner (customer).</w:t>
      </w:r>
    </w:p>
    <w:p w14:paraId="78A48D86" w14:textId="210DCC10" w:rsidR="00AA6ED1" w:rsidRPr="00553266" w:rsidRDefault="00AA6ED1" w:rsidP="00AA6ED1">
      <w:pPr>
        <w:pStyle w:val="ListParagraph"/>
        <w:numPr>
          <w:ilvl w:val="0"/>
          <w:numId w:val="1"/>
        </w:numPr>
        <w:rPr>
          <w:sz w:val="44"/>
          <w:szCs w:val="44"/>
        </w:rPr>
      </w:pPr>
      <w:r>
        <w:rPr>
          <w:sz w:val="24"/>
          <w:szCs w:val="24"/>
        </w:rPr>
        <w:t>Electricity board (CEB).</w:t>
      </w:r>
    </w:p>
    <w:p w14:paraId="295A3D3B" w14:textId="77771E79" w:rsidR="00553266" w:rsidRPr="00AA6ED1" w:rsidRDefault="00553266" w:rsidP="00AA6ED1">
      <w:pPr>
        <w:pStyle w:val="ListParagraph"/>
        <w:numPr>
          <w:ilvl w:val="0"/>
          <w:numId w:val="1"/>
        </w:numPr>
        <w:rPr>
          <w:sz w:val="44"/>
          <w:szCs w:val="44"/>
        </w:rPr>
      </w:pPr>
      <w:r>
        <w:rPr>
          <w:sz w:val="24"/>
          <w:szCs w:val="24"/>
        </w:rPr>
        <w:t>System administrator</w:t>
      </w:r>
    </w:p>
    <w:p w14:paraId="74DCF234" w14:textId="7AF1DDC2" w:rsidR="00AA6ED1" w:rsidRPr="000E6DBE" w:rsidRDefault="00AA6ED1" w:rsidP="00AA6ED1">
      <w:pPr>
        <w:pStyle w:val="ListParagraph"/>
        <w:numPr>
          <w:ilvl w:val="0"/>
          <w:numId w:val="1"/>
        </w:numPr>
        <w:rPr>
          <w:sz w:val="44"/>
          <w:szCs w:val="44"/>
        </w:rPr>
      </w:pPr>
      <w:r>
        <w:rPr>
          <w:sz w:val="24"/>
          <w:szCs w:val="24"/>
        </w:rPr>
        <w:t>Payment handler</w:t>
      </w:r>
      <w:r w:rsidR="000E6DBE">
        <w:rPr>
          <w:sz w:val="24"/>
          <w:szCs w:val="24"/>
        </w:rPr>
        <w:t>.</w:t>
      </w:r>
    </w:p>
    <w:p w14:paraId="66A51AAC" w14:textId="5FA9B52C" w:rsidR="008943E1" w:rsidRPr="008943E1" w:rsidRDefault="000E6DBE" w:rsidP="008943E1">
      <w:pPr>
        <w:pStyle w:val="ListParagraph"/>
        <w:numPr>
          <w:ilvl w:val="0"/>
          <w:numId w:val="1"/>
        </w:numPr>
        <w:rPr>
          <w:sz w:val="44"/>
          <w:szCs w:val="44"/>
        </w:rPr>
      </w:pPr>
      <w:r>
        <w:rPr>
          <w:sz w:val="24"/>
          <w:szCs w:val="24"/>
        </w:rPr>
        <w:t>Maintenance manager</w:t>
      </w:r>
    </w:p>
    <w:p w14:paraId="0C9841F6" w14:textId="257EB03C" w:rsidR="008943E1" w:rsidRPr="008943E1" w:rsidRDefault="008943E1" w:rsidP="008943E1">
      <w:pPr>
        <w:pStyle w:val="ListParagraph"/>
        <w:numPr>
          <w:ilvl w:val="0"/>
          <w:numId w:val="1"/>
        </w:numPr>
        <w:rPr>
          <w:sz w:val="44"/>
          <w:szCs w:val="44"/>
        </w:rPr>
      </w:pPr>
      <w:r>
        <w:rPr>
          <w:sz w:val="24"/>
          <w:szCs w:val="24"/>
        </w:rPr>
        <w:t>Fuel Supplier.</w:t>
      </w:r>
    </w:p>
    <w:sectPr w:rsidR="008943E1" w:rsidRPr="008943E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3170A74"/>
    <w:multiLevelType w:val="hybridMultilevel"/>
    <w:tmpl w:val="ABFEA422"/>
    <w:lvl w:ilvl="0" w:tplc="3C6A04BC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zNDMyM7cEUqYWpko6SsGpxcWZ+XkgBUa1AApAxK0sAAAA"/>
  </w:docVars>
  <w:rsids>
    <w:rsidRoot w:val="00AA6ED1"/>
    <w:rsid w:val="000E6DBE"/>
    <w:rsid w:val="00553266"/>
    <w:rsid w:val="00774EB4"/>
    <w:rsid w:val="008943E1"/>
    <w:rsid w:val="00AA6E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648F25"/>
  <w15:chartTrackingRefBased/>
  <w15:docId w15:val="{23468997-09C7-4F1F-B6DE-C912B2F02B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A6ED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2</Words>
  <Characters>132</Characters>
  <Application>Microsoft Office Word</Application>
  <DocSecurity>0</DocSecurity>
  <Lines>1</Lines>
  <Paragraphs>1</Paragraphs>
  <ScaleCrop>false</ScaleCrop>
  <Company/>
  <LinksUpToDate>false</LinksUpToDate>
  <CharactersWithSpaces>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asooriya C. A. it20250942</dc:creator>
  <cp:keywords/>
  <dc:description/>
  <cp:lastModifiedBy>wishwa rathneweera</cp:lastModifiedBy>
  <cp:revision>4</cp:revision>
  <dcterms:created xsi:type="dcterms:W3CDTF">2022-03-24T03:49:00Z</dcterms:created>
  <dcterms:modified xsi:type="dcterms:W3CDTF">2022-03-24T18:03:00Z</dcterms:modified>
</cp:coreProperties>
</file>